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MQ teve voos de em media 91.1802532 e desvio padrão 30.637754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7abf7400-3b85-4134-81b1-d7679eee63cd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bf7400-3b85-4134-81b1-d7679eee63cd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,27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,19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6,928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MQ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50Z</dcterms:created>
  <dcterms:modified xsi:type="dcterms:W3CDTF">2022-09-27T14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